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51C5F" w14:textId="37F0D57D" w:rsidR="00F23F5D" w:rsidRDefault="00F23F5D" w:rsidP="00F23F5D">
      <w:pPr>
        <w:spacing w:after="0" w:line="240" w:lineRule="auto"/>
        <w:jc w:val="right"/>
        <w:rPr>
          <w:b/>
          <w:color w:val="595959" w:themeColor="text1" w:themeTint="A6"/>
          <w:sz w:val="48"/>
        </w:rPr>
      </w:pPr>
      <w:r>
        <w:rPr>
          <w:b/>
          <w:noProof/>
          <w:color w:val="595959" w:themeColor="text1" w:themeTint="A6"/>
          <w:sz w:val="48"/>
        </w:rPr>
        <w:drawing>
          <wp:inline distT="0" distB="0" distL="0" distR="0" wp14:anchorId="2D3AF055" wp14:editId="759BA9D9">
            <wp:extent cx="2095497" cy="416784"/>
            <wp:effectExtent l="0" t="0" r="635" b="2540"/>
            <wp:docPr id="679409540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409540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5627" cy="430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381779B6" w:rsidR="004236AE" w:rsidRPr="009B4459" w:rsidRDefault="001A1C0F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 xml:space="preserve">SWOT PER LA PIANIFICAZIONE AZIENDALE </w:t>
      </w:r>
      <w:bookmarkStart w:id="0" w:name="_Hlk536359931"/>
    </w:p>
    <w:p w14:paraId="519E01A4" w14:textId="77777777" w:rsidR="001A1C0F" w:rsidRPr="00E475BB" w:rsidRDefault="001A1C0F" w:rsidP="001A1C0F">
      <w:pPr>
        <w:spacing w:after="100" w:line="240" w:lineRule="auto"/>
      </w:pPr>
    </w:p>
    <w:tbl>
      <w:tblPr>
        <w:tblW w:w="11066" w:type="dxa"/>
        <w:tblInd w:w="-10" w:type="dxa"/>
        <w:tblLook w:val="04A0" w:firstRow="1" w:lastRow="0" w:firstColumn="1" w:lastColumn="0" w:noHBand="0" w:noVBand="1"/>
      </w:tblPr>
      <w:tblGrid>
        <w:gridCol w:w="11066"/>
      </w:tblGrid>
      <w:tr w:rsidR="001A1C0F" w:rsidRPr="00C644E8" w14:paraId="6D0519EA" w14:textId="77777777" w:rsidTr="001A1C0F">
        <w:trPr>
          <w:trHeight w:val="562"/>
        </w:trPr>
        <w:tc>
          <w:tcPr>
            <w:tcW w:w="110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1687A657" w14:textId="310413A6" w:rsidR="001A1C0F" w:rsidRPr="00C644E8" w:rsidRDefault="001A1C0F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BIETTIVI DI ANALISI</w:t>
            </w:r>
          </w:p>
        </w:tc>
      </w:tr>
      <w:tr w:rsidR="001A1C0F" w:rsidRPr="00C644E8" w14:paraId="2019A7B7" w14:textId="77777777" w:rsidTr="001A1C0F">
        <w:trPr>
          <w:trHeight w:val="1872"/>
        </w:trPr>
        <w:tc>
          <w:tcPr>
            <w:tcW w:w="110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7C01CB1" w14:textId="77777777" w:rsidR="001A1C0F" w:rsidRPr="00C644E8" w:rsidRDefault="001A1C0F" w:rsidP="00F37660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7D12B45B" w14:textId="77777777" w:rsidR="001A1C0F" w:rsidRPr="001A1C0F" w:rsidRDefault="001A1C0F" w:rsidP="001A1C0F">
      <w:pPr>
        <w:spacing w:after="0" w:line="240" w:lineRule="auto"/>
      </w:pPr>
    </w:p>
    <w:tbl>
      <w:tblPr>
        <w:tblW w:w="11276" w:type="dxa"/>
        <w:tblInd w:w="-5" w:type="dxa"/>
        <w:tblLook w:val="04A0" w:firstRow="1" w:lastRow="0" w:firstColumn="1" w:lastColumn="0" w:noHBand="0" w:noVBand="1"/>
      </w:tblPr>
      <w:tblGrid>
        <w:gridCol w:w="5637"/>
        <w:gridCol w:w="5639"/>
      </w:tblGrid>
      <w:tr w:rsidR="00C644E8" w:rsidRPr="00E475BB" w14:paraId="49394821" w14:textId="77777777" w:rsidTr="00F23F5D">
        <w:trPr>
          <w:trHeight w:val="391"/>
        </w:trPr>
        <w:tc>
          <w:tcPr>
            <w:tcW w:w="11276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TTORI INTERNI</w:t>
            </w:r>
          </w:p>
        </w:tc>
      </w:tr>
      <w:tr w:rsidR="00C644E8" w:rsidRPr="00E475BB" w14:paraId="7811BC8A" w14:textId="77777777" w:rsidTr="00F23F5D">
        <w:trPr>
          <w:trHeight w:val="448"/>
        </w:trPr>
        <w:tc>
          <w:tcPr>
            <w:tcW w:w="56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PUNTI DI FORZA (+)</w:t>
            </w:r>
          </w:p>
        </w:tc>
        <w:tc>
          <w:tcPr>
            <w:tcW w:w="56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PUNTI DEBOLI (-)</w:t>
            </w:r>
          </w:p>
        </w:tc>
      </w:tr>
      <w:tr w:rsidR="00C644E8" w:rsidRPr="00E475BB" w14:paraId="31CD262D" w14:textId="77777777" w:rsidTr="00F23F5D">
        <w:trPr>
          <w:trHeight w:val="2067"/>
        </w:trPr>
        <w:tc>
          <w:tcPr>
            <w:tcW w:w="56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56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0AB7F9C7" w14:textId="77777777" w:rsidTr="00F23F5D">
        <w:trPr>
          <w:trHeight w:val="111"/>
        </w:trPr>
        <w:tc>
          <w:tcPr>
            <w:tcW w:w="5637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5639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C644E8" w:rsidRPr="00E475BB" w14:paraId="4C7FD64D" w14:textId="77777777" w:rsidTr="00F23F5D">
        <w:trPr>
          <w:trHeight w:val="391"/>
        </w:trPr>
        <w:tc>
          <w:tcPr>
            <w:tcW w:w="11276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TTORI ESTERNI</w:t>
            </w:r>
          </w:p>
        </w:tc>
      </w:tr>
      <w:tr w:rsidR="00C644E8" w:rsidRPr="00E475BB" w14:paraId="24B65443" w14:textId="77777777" w:rsidTr="00F23F5D">
        <w:trPr>
          <w:trHeight w:val="448"/>
        </w:trPr>
        <w:tc>
          <w:tcPr>
            <w:tcW w:w="56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PPORTUNITÀ (+)</w:t>
            </w:r>
          </w:p>
        </w:tc>
        <w:tc>
          <w:tcPr>
            <w:tcW w:w="56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MINACCE (-)</w:t>
            </w:r>
          </w:p>
        </w:tc>
      </w:tr>
      <w:tr w:rsidR="00C644E8" w:rsidRPr="00E475BB" w14:paraId="0ED15157" w14:textId="77777777" w:rsidTr="00F23F5D">
        <w:trPr>
          <w:trHeight w:val="2067"/>
        </w:trPr>
        <w:tc>
          <w:tcPr>
            <w:tcW w:w="56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56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544A5D" w:rsidRPr="00E475BB" w14:paraId="5E509E30" w14:textId="77777777" w:rsidTr="00F23F5D">
        <w:trPr>
          <w:trHeight w:val="161"/>
        </w:trPr>
        <w:tc>
          <w:tcPr>
            <w:tcW w:w="5637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0DA4F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5639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7F50E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544A5D" w:rsidRPr="00C644E8" w14:paraId="0F8F2350" w14:textId="77777777" w:rsidTr="00F23F5D">
        <w:trPr>
          <w:trHeight w:val="448"/>
        </w:trPr>
        <w:tc>
          <w:tcPr>
            <w:tcW w:w="112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223B978" w14:textId="535DE47A" w:rsidR="00544A5D" w:rsidRPr="00C644E8" w:rsidRDefault="001A1C0F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VALUTAZIONE DEGLI OBIETTIVI</w:t>
            </w:r>
          </w:p>
        </w:tc>
      </w:tr>
      <w:tr w:rsidR="00544A5D" w:rsidRPr="00C644E8" w14:paraId="78942B16" w14:textId="77777777" w:rsidTr="00F23F5D">
        <w:trPr>
          <w:trHeight w:val="1722"/>
        </w:trPr>
        <w:tc>
          <w:tcPr>
            <w:tcW w:w="1127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FA04BB" w14:textId="3BA7CC6E" w:rsidR="00544A5D" w:rsidRPr="00C644E8" w:rsidRDefault="00544A5D" w:rsidP="00F37660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1A1C0F">
          <w:headerReference w:type="default" r:id="rId10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37554" w14:textId="77777777" w:rsidR="00C8454E" w:rsidRDefault="00C8454E" w:rsidP="00480F66">
      <w:pPr>
        <w:spacing w:after="0" w:line="240" w:lineRule="auto"/>
      </w:pPr>
      <w:r>
        <w:separator/>
      </w:r>
    </w:p>
  </w:endnote>
  <w:endnote w:type="continuationSeparator" w:id="0">
    <w:p w14:paraId="2DEC4850" w14:textId="77777777" w:rsidR="00C8454E" w:rsidRDefault="00C8454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4C81F" w14:textId="77777777" w:rsidR="00C8454E" w:rsidRDefault="00C8454E" w:rsidP="00480F66">
      <w:pPr>
        <w:spacing w:after="0" w:line="240" w:lineRule="auto"/>
      </w:pPr>
      <w:r>
        <w:separator/>
      </w:r>
    </w:p>
  </w:footnote>
  <w:footnote w:type="continuationSeparator" w:id="0">
    <w:p w14:paraId="79815015" w14:textId="77777777" w:rsidR="00C8454E" w:rsidRDefault="00C8454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0B3A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4A95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E270B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8454E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01A2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23F5D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70&amp;utm_language=IT&amp;utm_source=template-word&amp;utm_medium=content&amp;utm_campaign=ic-Business+Planning+SWOT-word-37770-it&amp;lpa=ic+Business+Planning+SWOT+word+37770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20</Words>
  <Characters>68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6</cp:revision>
  <cp:lastPrinted>2019-01-22T01:48:00Z</cp:lastPrinted>
  <dcterms:created xsi:type="dcterms:W3CDTF">2022-10-12T00:31:00Z</dcterms:created>
  <dcterms:modified xsi:type="dcterms:W3CDTF">2023-12-06T15:25:00Z</dcterms:modified>
</cp:coreProperties>
</file>